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650EE" w14:textId="4DAB47D1" w:rsidR="00E31752" w:rsidRDefault="00573521" w:rsidP="00A12B73">
      <w:pPr>
        <w:spacing w:line="36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t xml:space="preserve">PYTHON FOR ANALYTICS </w:t>
      </w:r>
      <w:r w:rsidR="00032479" w:rsidRPr="000F66CC">
        <w:rPr>
          <w:rFonts w:cs="Times New Roman"/>
          <w:b/>
          <w:bCs/>
          <w:sz w:val="36"/>
          <w:szCs w:val="36"/>
        </w:rPr>
        <w:t>ASSIGNMENT</w:t>
      </w:r>
    </w:p>
    <w:p w14:paraId="3E3E4067" w14:textId="730171E7" w:rsidR="002854D5" w:rsidRDefault="00A80367" w:rsidP="00A12B73">
      <w:pPr>
        <w:spacing w:line="360" w:lineRule="auto"/>
        <w:jc w:val="center"/>
        <w:rPr>
          <w:rFonts w:cs="Times New Roman"/>
          <w:b/>
          <w:bCs/>
          <w:sz w:val="36"/>
          <w:szCs w:val="36"/>
        </w:rPr>
      </w:pPr>
      <w:r>
        <w:rPr>
          <w:rFonts w:cs="Times New Roman"/>
          <w:b/>
          <w:bCs/>
          <w:sz w:val="36"/>
          <w:szCs w:val="36"/>
        </w:rPr>
        <w:t>[</w:t>
      </w:r>
      <w:r w:rsidR="002854D5">
        <w:rPr>
          <w:rFonts w:cs="Times New Roman"/>
          <w:b/>
          <w:bCs/>
          <w:sz w:val="36"/>
          <w:szCs w:val="36"/>
        </w:rPr>
        <w:t>DS7A</w:t>
      </w:r>
      <w:r w:rsidR="00723252">
        <w:rPr>
          <w:rFonts w:cs="Times New Roman"/>
          <w:b/>
          <w:bCs/>
          <w:sz w:val="36"/>
          <w:szCs w:val="36"/>
        </w:rPr>
        <w:t>-70</w:t>
      </w:r>
      <w:r w:rsidR="00573521">
        <w:rPr>
          <w:rFonts w:cs="Times New Roman"/>
          <w:b/>
          <w:bCs/>
          <w:sz w:val="36"/>
          <w:szCs w:val="36"/>
        </w:rPr>
        <w:t>7</w:t>
      </w:r>
      <w:r>
        <w:rPr>
          <w:rFonts w:cs="Times New Roman"/>
          <w:b/>
          <w:bCs/>
          <w:sz w:val="36"/>
          <w:szCs w:val="36"/>
        </w:rPr>
        <w:t>]</w:t>
      </w:r>
    </w:p>
    <w:p w14:paraId="6ED54F67" w14:textId="37F35AEC" w:rsidR="00E31752" w:rsidRPr="006A2DB9" w:rsidRDefault="006A2DB9" w:rsidP="00A12B73">
      <w:pPr>
        <w:spacing w:line="360" w:lineRule="auto"/>
        <w:jc w:val="center"/>
        <w:rPr>
          <w:rFonts w:cs="Times New Roman"/>
          <w:sz w:val="36"/>
          <w:szCs w:val="36"/>
          <w:u w:val="single"/>
        </w:rPr>
      </w:pPr>
      <w:r w:rsidRPr="006A2DB9">
        <w:rPr>
          <w:rFonts w:cs="Times New Roman"/>
          <w:sz w:val="36"/>
          <w:szCs w:val="36"/>
          <w:u w:val="single"/>
        </w:rPr>
        <w:t>WEEK-</w:t>
      </w:r>
      <w:r w:rsidR="00573521">
        <w:rPr>
          <w:rFonts w:cs="Times New Roman"/>
          <w:sz w:val="36"/>
          <w:szCs w:val="36"/>
          <w:u w:val="single"/>
        </w:rPr>
        <w:t>2</w:t>
      </w:r>
    </w:p>
    <w:p w14:paraId="2245027D" w14:textId="77777777" w:rsidR="00E31752" w:rsidRDefault="00E31752" w:rsidP="00A12B73">
      <w:pPr>
        <w:spacing w:line="360" w:lineRule="auto"/>
        <w:jc w:val="center"/>
        <w:rPr>
          <w:rFonts w:cs="Times New Roman"/>
          <w:b/>
          <w:bCs/>
          <w:sz w:val="36"/>
          <w:szCs w:val="36"/>
        </w:rPr>
      </w:pPr>
    </w:p>
    <w:p w14:paraId="64267A7B" w14:textId="77777777" w:rsidR="00FA3D8E" w:rsidRPr="00CB291F" w:rsidRDefault="00E31752" w:rsidP="00A12B73">
      <w:pPr>
        <w:spacing w:line="360" w:lineRule="auto"/>
        <w:jc w:val="center"/>
        <w:rPr>
          <w:rFonts w:cs="Times New Roman"/>
          <w:b/>
          <w:bCs/>
          <w:sz w:val="36"/>
          <w:szCs w:val="36"/>
        </w:rPr>
      </w:pPr>
      <w:r w:rsidRPr="00CB291F">
        <w:rPr>
          <w:rFonts w:cs="Times New Roman"/>
          <w:b/>
          <w:bCs/>
          <w:sz w:val="36"/>
          <w:szCs w:val="36"/>
        </w:rPr>
        <w:t>MASTER OF TECHNOLOGY</w:t>
      </w:r>
    </w:p>
    <w:p w14:paraId="7C84C3B6" w14:textId="39E5126E" w:rsidR="00451BFF" w:rsidRDefault="00451BFF" w:rsidP="00A12B73">
      <w:pPr>
        <w:spacing w:line="360" w:lineRule="auto"/>
        <w:jc w:val="center"/>
        <w:rPr>
          <w:rFonts w:cs="Times New Roman"/>
          <w:sz w:val="36"/>
          <w:szCs w:val="36"/>
        </w:rPr>
      </w:pPr>
      <w:r w:rsidRPr="00451BFF">
        <w:rPr>
          <w:rFonts w:cs="Times New Roman"/>
          <w:sz w:val="28"/>
          <w:szCs w:val="28"/>
        </w:rPr>
        <w:t>In</w:t>
      </w:r>
    </w:p>
    <w:p w14:paraId="45E1707B" w14:textId="77777777" w:rsidR="00451BFF" w:rsidRDefault="00451BFF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 w:rsidRPr="00451BFF">
        <w:rPr>
          <w:rFonts w:cs="Times New Roman"/>
          <w:b/>
          <w:bCs/>
          <w:sz w:val="32"/>
          <w:szCs w:val="32"/>
        </w:rPr>
        <w:t>DATA SCIENCE</w:t>
      </w:r>
    </w:p>
    <w:p w14:paraId="780CFC47" w14:textId="77777777" w:rsidR="00451BFF" w:rsidRDefault="00451BFF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</w:p>
    <w:p w14:paraId="0561204D" w14:textId="77777777" w:rsidR="006F4D6D" w:rsidRDefault="006F4D6D" w:rsidP="00A12B73">
      <w:pPr>
        <w:spacing w:line="360" w:lineRule="auto"/>
        <w:jc w:val="center"/>
        <w:rPr>
          <w:rFonts w:cs="Times New Roman"/>
          <w:b/>
          <w:bCs/>
          <w:i/>
          <w:iCs/>
          <w:sz w:val="28"/>
          <w:szCs w:val="28"/>
        </w:rPr>
      </w:pPr>
      <w:r w:rsidRPr="006F4D6D">
        <w:rPr>
          <w:rFonts w:cs="Times New Roman"/>
          <w:b/>
          <w:bCs/>
          <w:i/>
          <w:iCs/>
          <w:sz w:val="28"/>
          <w:szCs w:val="28"/>
        </w:rPr>
        <w:t>Submitted by</w:t>
      </w:r>
    </w:p>
    <w:p w14:paraId="25704781" w14:textId="77777777" w:rsidR="007124AD" w:rsidRDefault="006F4D6D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 w:rsidRPr="006F4D6D">
        <w:rPr>
          <w:rFonts w:cs="Times New Roman"/>
          <w:b/>
          <w:bCs/>
          <w:sz w:val="32"/>
          <w:szCs w:val="32"/>
        </w:rPr>
        <w:t>RAHUL SHARMA</w:t>
      </w:r>
    </w:p>
    <w:p w14:paraId="2B11758D" w14:textId="77777777" w:rsidR="001319DD" w:rsidRDefault="001319DD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</w:p>
    <w:p w14:paraId="7999611C" w14:textId="481CA7BC" w:rsidR="007124AD" w:rsidRPr="00242F07" w:rsidRDefault="00CD78B4" w:rsidP="00A12B73">
      <w:pPr>
        <w:spacing w:line="360" w:lineRule="auto"/>
        <w:jc w:val="center"/>
        <w:rPr>
          <w:rFonts w:cs="Times New Roman"/>
          <w:b/>
          <w:bCs/>
          <w:i/>
          <w:iCs/>
          <w:sz w:val="28"/>
          <w:szCs w:val="28"/>
        </w:rPr>
      </w:pPr>
      <w:r w:rsidRPr="00242F07">
        <w:rPr>
          <w:rFonts w:cs="Times New Roman"/>
          <w:b/>
          <w:bCs/>
          <w:i/>
          <w:iCs/>
          <w:sz w:val="28"/>
          <w:szCs w:val="28"/>
        </w:rPr>
        <w:t>Submitted To</w:t>
      </w:r>
    </w:p>
    <w:p w14:paraId="1E271F48" w14:textId="59089E3F" w:rsidR="00FC0E81" w:rsidRDefault="00242F07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>
        <w:rPr>
          <w:rFonts w:cs="Times New Roman"/>
          <w:b/>
          <w:bCs/>
          <w:sz w:val="32"/>
          <w:szCs w:val="32"/>
        </w:rPr>
        <w:t>DR. DINESH BHATI</w:t>
      </w:r>
    </w:p>
    <w:p w14:paraId="007486DA" w14:textId="673383B3" w:rsidR="001319DD" w:rsidRDefault="001319DD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>
        <w:rPr>
          <w:rFonts w:cs="Times New Roman"/>
          <w:b/>
          <w:bCs/>
          <w:sz w:val="32"/>
          <w:szCs w:val="32"/>
        </w:rPr>
        <w:t>(Lect</w:t>
      </w:r>
      <w:r w:rsidR="00CB291F">
        <w:rPr>
          <w:rFonts w:cs="Times New Roman"/>
          <w:b/>
          <w:bCs/>
          <w:sz w:val="32"/>
          <w:szCs w:val="32"/>
        </w:rPr>
        <w:t>urer)</w:t>
      </w:r>
    </w:p>
    <w:p w14:paraId="12F02647" w14:textId="77777777" w:rsidR="007124AD" w:rsidRDefault="007124AD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</w:p>
    <w:p w14:paraId="3E937EAE" w14:textId="77777777" w:rsidR="004C3FCE" w:rsidRDefault="002600D2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 w:rsidRPr="002600D2">
        <w:rPr>
          <w:rFonts w:cs="Times New Roman"/>
          <w:b/>
          <w:bCs/>
          <w:sz w:val="32"/>
          <w:szCs w:val="32"/>
        </w:rPr>
        <w:t>SCHOOL OF DATA SCIENCE AND FORECASTING</w:t>
      </w:r>
    </w:p>
    <w:p w14:paraId="16EE394E" w14:textId="77777777" w:rsidR="004C3FCE" w:rsidRDefault="004C3FCE" w:rsidP="00A12B73">
      <w:pPr>
        <w:spacing w:line="360" w:lineRule="auto"/>
        <w:jc w:val="center"/>
        <w:rPr>
          <w:rFonts w:cs="Times New Roman"/>
          <w:sz w:val="28"/>
          <w:szCs w:val="28"/>
        </w:rPr>
      </w:pPr>
      <w:r w:rsidRPr="004C3FCE">
        <w:rPr>
          <w:rFonts w:cs="Times New Roman"/>
          <w:sz w:val="28"/>
          <w:szCs w:val="28"/>
        </w:rPr>
        <w:t>(UNIVERSITY TEACHING DEPARTMENT)</w:t>
      </w:r>
    </w:p>
    <w:p w14:paraId="666F137A" w14:textId="77777777" w:rsidR="009A3825" w:rsidRDefault="007515D2" w:rsidP="00A12B73">
      <w:pPr>
        <w:spacing w:line="360" w:lineRule="auto"/>
        <w:jc w:val="center"/>
        <w:rPr>
          <w:rFonts w:cs="Times New Roman"/>
          <w:b/>
          <w:bCs/>
          <w:sz w:val="32"/>
          <w:szCs w:val="32"/>
        </w:rPr>
      </w:pPr>
      <w:r w:rsidRPr="007515D2">
        <w:rPr>
          <w:rFonts w:cs="Times New Roman"/>
          <w:b/>
          <w:bCs/>
          <w:sz w:val="32"/>
          <w:szCs w:val="32"/>
        </w:rPr>
        <w:t>DEVI AHILYA VISHWAVIDYALAYA</w:t>
      </w:r>
    </w:p>
    <w:p w14:paraId="68396611" w14:textId="6B803A09" w:rsidR="00C53EBF" w:rsidRPr="009A3825" w:rsidRDefault="009A3825" w:rsidP="00A12B73">
      <w:pPr>
        <w:spacing w:line="360" w:lineRule="auto"/>
        <w:jc w:val="center"/>
        <w:rPr>
          <w:rFonts w:eastAsiaTheme="majorEastAsia" w:cs="Times New Roman"/>
          <w:b/>
          <w:bCs/>
          <w:color w:val="2F5496" w:themeColor="accent1" w:themeShade="BF"/>
          <w:sz w:val="28"/>
          <w:szCs w:val="28"/>
        </w:rPr>
      </w:pPr>
      <w:r w:rsidRPr="009A3825">
        <w:rPr>
          <w:rFonts w:cs="Times New Roman"/>
          <w:b/>
          <w:bCs/>
          <w:sz w:val="28"/>
          <w:szCs w:val="28"/>
        </w:rPr>
        <w:t>Indore (M.P.)</w:t>
      </w:r>
      <w:r w:rsidR="00C53EBF" w:rsidRPr="009A3825">
        <w:rPr>
          <w:rFonts w:cs="Times New Roman"/>
          <w:b/>
          <w:bCs/>
          <w:sz w:val="28"/>
          <w:szCs w:val="28"/>
        </w:rPr>
        <w:br w:type="page"/>
      </w:r>
    </w:p>
    <w:p w14:paraId="330BBAA4" w14:textId="21EA6A7F" w:rsidR="00573521" w:rsidRDefault="00573521" w:rsidP="00FD26EB">
      <w:pPr>
        <w:pStyle w:val="Heading1"/>
        <w:jc w:val="both"/>
        <w:rPr>
          <w:lang w:val="en-GB"/>
        </w:rPr>
      </w:pPr>
      <w:r>
        <w:rPr>
          <w:lang w:val="en-GB"/>
        </w:rPr>
        <w:lastRenderedPageBreak/>
        <w:t xml:space="preserve">Objective (a): </w:t>
      </w:r>
      <w:r w:rsidRPr="00260AB1">
        <w:rPr>
          <w:sz w:val="28"/>
          <w:szCs w:val="28"/>
          <w:lang w:val="en-GB"/>
        </w:rPr>
        <w:t>Creating a Python class named Circle constructed by a radius and two method which will compute the area and the perimeter of a circle.</w:t>
      </w:r>
    </w:p>
    <w:p w14:paraId="02CC5D0E" w14:textId="77777777" w:rsidR="00170EC0" w:rsidRDefault="00170EC0" w:rsidP="00FD26EB">
      <w:pPr>
        <w:jc w:val="both"/>
        <w:rPr>
          <w:b/>
          <w:bCs/>
          <w:i/>
          <w:iCs/>
          <w:u w:val="single"/>
          <w:lang w:val="en-GB"/>
        </w:rPr>
      </w:pPr>
    </w:p>
    <w:p w14:paraId="30A1B3F3" w14:textId="751A829A" w:rsidR="00573521" w:rsidRPr="00170EC0" w:rsidRDefault="00170EC0" w:rsidP="00FD26EB">
      <w:pPr>
        <w:jc w:val="both"/>
        <w:rPr>
          <w:b/>
          <w:bCs/>
          <w:i/>
          <w:iCs/>
          <w:u w:val="single"/>
          <w:lang w:val="en-GB"/>
        </w:rPr>
      </w:pPr>
      <w:r w:rsidRPr="00170EC0">
        <w:rPr>
          <w:b/>
          <w:bCs/>
          <w:i/>
          <w:iCs/>
          <w:u w:val="single"/>
          <w:lang w:val="en-GB"/>
        </w:rPr>
        <w:t>Code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70EC0" w14:paraId="6C661560" w14:textId="77777777" w:rsidTr="00170EC0">
        <w:tc>
          <w:tcPr>
            <w:tcW w:w="9016" w:type="dxa"/>
          </w:tcPr>
          <w:p w14:paraId="31A6F086" w14:textId="52F07144" w:rsidR="00170EC0" w:rsidRPr="00170EC0" w:rsidRDefault="00170EC0" w:rsidP="00170EC0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4:59:14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r>
              <w:rPr>
                <w:i/>
                <w:iCs/>
                <w:color w:val="629755"/>
              </w:rPr>
              <w:t>M.Tech</w:t>
            </w:r>
            <w:proofErr w:type="spellEnd"/>
            <w:r>
              <w:rPr>
                <w:i/>
                <w:iCs/>
                <w:color w:val="629755"/>
              </w:rPr>
              <w:t>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>'''Objective:</w:t>
            </w:r>
            <w:r>
              <w:rPr>
                <w:color w:val="6A8759"/>
              </w:rPr>
              <w:br/>
              <w:t xml:space="preserve">Create a Python class named Circle constructed by a radius and two methods </w:t>
            </w:r>
            <w:r>
              <w:rPr>
                <w:color w:val="6A8759"/>
              </w:rPr>
              <w:br/>
              <w:t>which will compute the area and the perimeter of a circle'''</w:t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r>
              <w:rPr>
                <w:color w:val="CC7832"/>
              </w:rPr>
              <w:t xml:space="preserve">from </w:t>
            </w:r>
            <w:r>
              <w:rPr>
                <w:color w:val="A9B7C6"/>
              </w:rPr>
              <w:t xml:space="preserve">math </w:t>
            </w:r>
            <w:r>
              <w:rPr>
                <w:color w:val="CC7832"/>
              </w:rPr>
              <w:t xml:space="preserve">import </w:t>
            </w:r>
            <w:r>
              <w:rPr>
                <w:color w:val="A9B7C6"/>
              </w:rPr>
              <w:t>pi</w:t>
            </w:r>
            <w:r>
              <w:rPr>
                <w:color w:val="A9B7C6"/>
              </w:rPr>
              <w:br/>
            </w:r>
            <w:r>
              <w:rPr>
                <w:color w:val="808080"/>
              </w:rPr>
              <w:t># Creating Class named Circle()</w:t>
            </w:r>
            <w:r>
              <w:rPr>
                <w:color w:val="808080"/>
              </w:rPr>
              <w:br/>
            </w:r>
            <w:r>
              <w:rPr>
                <w:color w:val="CC7832"/>
              </w:rPr>
              <w:t xml:space="preserve">class </w:t>
            </w:r>
            <w:r>
              <w:rPr>
                <w:color w:val="A9B7C6"/>
              </w:rPr>
              <w:t>Circle():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r>
              <w:rPr>
                <w:color w:val="B200B2"/>
              </w:rPr>
              <w:t>__init__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r</w:t>
            </w:r>
            <w:proofErr w:type="spellEnd"/>
            <w:r>
              <w:rPr>
                <w:color w:val="A9B7C6"/>
              </w:rPr>
              <w:t xml:space="preserve"> = </w:t>
            </w:r>
            <w:r>
              <w:rPr>
                <w:color w:val="8888C6"/>
              </w:rPr>
              <w:t>floa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radius of circle :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</w:r>
            <w:r>
              <w:rPr>
                <w:color w:val="808080"/>
              </w:rPr>
              <w:t># defining first method area of a circle</w:t>
            </w:r>
            <w:r>
              <w:rPr>
                <w:color w:val="808080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r>
              <w:rPr>
                <w:color w:val="FFC66D"/>
              </w:rPr>
              <w:t>area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 xml:space="preserve">"The Area </w:t>
            </w:r>
            <w:r w:rsidR="00CE0D66">
              <w:rPr>
                <w:color w:val="6A8759"/>
              </w:rPr>
              <w:t>o</w:t>
            </w:r>
            <w:r>
              <w:rPr>
                <w:color w:val="6A8759"/>
              </w:rPr>
              <w:t>f Circle is:"</w:t>
            </w:r>
            <w:r>
              <w:rPr>
                <w:color w:val="CC7832"/>
              </w:rPr>
              <w:t xml:space="preserve">, </w:t>
            </w:r>
            <w:r>
              <w:rPr>
                <w:color w:val="A9B7C6"/>
              </w:rPr>
              <w:t>pi*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r</w:t>
            </w:r>
            <w:proofErr w:type="spellEnd"/>
            <w:r>
              <w:rPr>
                <w:color w:val="A9B7C6"/>
              </w:rPr>
              <w:t>*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r</w:t>
            </w:r>
            <w:proofErr w:type="spellEnd"/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808080"/>
              </w:rPr>
              <w:t xml:space="preserve"># defining second method perimeter of a circle    </w:t>
            </w:r>
            <w:r>
              <w:rPr>
                <w:color w:val="808080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r>
              <w:rPr>
                <w:color w:val="FFC66D"/>
              </w:rPr>
              <w:t>perimeter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The Perimeter of circle is:"</w:t>
            </w:r>
            <w:r>
              <w:rPr>
                <w:color w:val="CC7832"/>
              </w:rPr>
              <w:t xml:space="preserve">,  </w:t>
            </w:r>
            <w:r>
              <w:rPr>
                <w:color w:val="6897BB"/>
              </w:rPr>
              <w:t>2</w:t>
            </w:r>
            <w:r>
              <w:rPr>
                <w:color w:val="A9B7C6"/>
              </w:rPr>
              <w:t>*pi*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r</w:t>
            </w:r>
            <w:proofErr w:type="spellEnd"/>
            <w:r>
              <w:rPr>
                <w:color w:val="A9B7C6"/>
              </w:rPr>
              <w:t>)</w:t>
            </w:r>
            <w:r>
              <w:rPr>
                <w:color w:val="A9B7C6"/>
              </w:rPr>
              <w:br/>
            </w:r>
            <w:r>
              <w:rPr>
                <w:color w:val="A9B7C6"/>
              </w:rPr>
              <w:br/>
              <w:t>C = Circle()</w:t>
            </w:r>
            <w:r>
              <w:rPr>
                <w:color w:val="A9B7C6"/>
              </w:rPr>
              <w:br/>
            </w:r>
            <w:proofErr w:type="spellStart"/>
            <w:r>
              <w:rPr>
                <w:color w:val="A9B7C6"/>
              </w:rPr>
              <w:t>C.area</w:t>
            </w:r>
            <w:proofErr w:type="spellEnd"/>
            <w:r>
              <w:rPr>
                <w:color w:val="A9B7C6"/>
              </w:rPr>
              <w:t>()</w:t>
            </w:r>
            <w:r>
              <w:rPr>
                <w:color w:val="A9B7C6"/>
              </w:rPr>
              <w:br/>
            </w:r>
            <w:proofErr w:type="spellStart"/>
            <w:r>
              <w:rPr>
                <w:color w:val="A9B7C6"/>
              </w:rPr>
              <w:t>C.perimeter</w:t>
            </w:r>
            <w:proofErr w:type="spellEnd"/>
            <w:r>
              <w:rPr>
                <w:color w:val="A9B7C6"/>
              </w:rPr>
              <w:t>()</w:t>
            </w:r>
          </w:p>
        </w:tc>
      </w:tr>
    </w:tbl>
    <w:p w14:paraId="5463BED1" w14:textId="43A44F92" w:rsidR="00170EC0" w:rsidRDefault="00170EC0" w:rsidP="00573521">
      <w:pPr>
        <w:rPr>
          <w:lang w:val="en-GB"/>
        </w:rPr>
      </w:pPr>
    </w:p>
    <w:p w14:paraId="52F8BB9A" w14:textId="77777777" w:rsidR="00170EC0" w:rsidRDefault="00170EC0" w:rsidP="00573521">
      <w:pPr>
        <w:rPr>
          <w:b/>
          <w:bCs/>
          <w:i/>
          <w:iCs/>
          <w:lang w:val="en-GB"/>
        </w:rPr>
      </w:pPr>
      <w:r w:rsidRPr="00170EC0">
        <w:rPr>
          <w:b/>
          <w:bCs/>
          <w:i/>
          <w:iCs/>
          <w:lang w:val="en-GB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70EC0" w14:paraId="6E052A7F" w14:textId="77777777" w:rsidTr="00170EC0">
        <w:tc>
          <w:tcPr>
            <w:tcW w:w="9016" w:type="dxa"/>
          </w:tcPr>
          <w:p w14:paraId="132C2AF9" w14:textId="77777777" w:rsidR="00CE0D66" w:rsidRPr="00260AB1" w:rsidRDefault="00CE0D66" w:rsidP="00CE0D66">
            <w:pPr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</w:pPr>
            <w:r w:rsidRPr="00260AB1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 xml:space="preserve">C:\Users\rjrah\AppData\Local\Programs\Python\Python310\python.exe C:\Users\rjrah\PycharmProjects\PFA-Week-2\Circle.py </w:t>
            </w:r>
          </w:p>
          <w:p w14:paraId="207949FB" w14:textId="77777777" w:rsidR="00CE0D66" w:rsidRPr="00260AB1" w:rsidRDefault="00CE0D66" w:rsidP="00CE0D66">
            <w:pPr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</w:pPr>
            <w:r w:rsidRPr="00260AB1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Enter radius of circle :8</w:t>
            </w:r>
          </w:p>
          <w:p w14:paraId="6817EC83" w14:textId="073C1A5C" w:rsidR="00CE0D66" w:rsidRPr="00260AB1" w:rsidRDefault="00CE0D66" w:rsidP="00CE0D66">
            <w:pPr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</w:pPr>
            <w:r w:rsidRPr="00260AB1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 xml:space="preserve">The Area </w:t>
            </w:r>
            <w:r w:rsidRPr="00260AB1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o</w:t>
            </w:r>
            <w:r w:rsidRPr="00260AB1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f Circle is: 201.06192982974676</w:t>
            </w:r>
          </w:p>
          <w:p w14:paraId="78D93E9E" w14:textId="54B23036" w:rsidR="00CE0D66" w:rsidRPr="00260AB1" w:rsidRDefault="00CE0D66" w:rsidP="00CE0D66">
            <w:pPr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</w:pPr>
            <w:r w:rsidRPr="00260AB1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 xml:space="preserve">The Perimeter of circle </w:t>
            </w:r>
            <w:r w:rsidRPr="00260AB1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is:</w:t>
            </w:r>
            <w:r w:rsidRPr="00260AB1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 xml:space="preserve"> 50.26548245743669</w:t>
            </w:r>
          </w:p>
          <w:p w14:paraId="41443C38" w14:textId="77777777" w:rsidR="00CE0D66" w:rsidRPr="00260AB1" w:rsidRDefault="00CE0D66" w:rsidP="00CE0D66">
            <w:pPr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</w:pPr>
          </w:p>
          <w:p w14:paraId="5E654497" w14:textId="71C6FDE4" w:rsidR="00170EC0" w:rsidRDefault="00CE0D66" w:rsidP="00CE0D66">
            <w:pPr>
              <w:rPr>
                <w:b/>
                <w:bCs/>
                <w:i/>
                <w:iCs/>
                <w:lang w:val="en-GB"/>
              </w:rPr>
            </w:pPr>
            <w:r w:rsidRPr="00260AB1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Process finished with exit code 0</w:t>
            </w:r>
          </w:p>
        </w:tc>
      </w:tr>
    </w:tbl>
    <w:p w14:paraId="47FA513B" w14:textId="151147B6" w:rsidR="00170EC0" w:rsidRPr="00170EC0" w:rsidRDefault="00170EC0" w:rsidP="00573521">
      <w:pPr>
        <w:rPr>
          <w:b/>
          <w:bCs/>
          <w:i/>
          <w:iCs/>
          <w:lang w:val="en-GB"/>
        </w:rPr>
      </w:pPr>
      <w:r w:rsidRPr="00170EC0">
        <w:rPr>
          <w:b/>
          <w:bCs/>
          <w:i/>
          <w:iCs/>
          <w:lang w:val="en-GB"/>
        </w:rPr>
        <w:br w:type="page"/>
      </w:r>
    </w:p>
    <w:p w14:paraId="6909111F" w14:textId="1F2F365A" w:rsidR="00573521" w:rsidRDefault="00573521" w:rsidP="00FD26EB">
      <w:pPr>
        <w:pStyle w:val="Heading1"/>
        <w:jc w:val="both"/>
        <w:rPr>
          <w:sz w:val="28"/>
          <w:szCs w:val="28"/>
        </w:rPr>
      </w:pPr>
      <w:r>
        <w:t>Objective(b</w:t>
      </w:r>
      <w:r w:rsidR="00260AB1">
        <w:t>):</w:t>
      </w:r>
      <w:r w:rsidR="00260AB1" w:rsidRPr="00573521">
        <w:t xml:space="preserve"> </w:t>
      </w:r>
      <w:r w:rsidR="00260AB1" w:rsidRPr="00260AB1">
        <w:rPr>
          <w:sz w:val="28"/>
          <w:szCs w:val="28"/>
        </w:rPr>
        <w:t>Creating</w:t>
      </w:r>
      <w:r w:rsidRPr="00260AB1">
        <w:rPr>
          <w:sz w:val="28"/>
          <w:szCs w:val="28"/>
        </w:rPr>
        <w:t xml:space="preserve"> a Python class named Rectangle constructed by a length and width and a method which will compute the area of a rectangle. </w:t>
      </w:r>
    </w:p>
    <w:p w14:paraId="009168C8" w14:textId="77777777" w:rsidR="00B26ECF" w:rsidRDefault="00B26ECF" w:rsidP="00FD26EB">
      <w:pPr>
        <w:jc w:val="both"/>
        <w:rPr>
          <w:b/>
          <w:bCs/>
          <w:i/>
          <w:iCs/>
        </w:rPr>
      </w:pPr>
    </w:p>
    <w:p w14:paraId="7144D3CA" w14:textId="5F274510" w:rsidR="00B26ECF" w:rsidRPr="00B26ECF" w:rsidRDefault="00B26ECF" w:rsidP="00FD26EB">
      <w:pPr>
        <w:jc w:val="both"/>
        <w:rPr>
          <w:b/>
          <w:bCs/>
          <w:i/>
          <w:iCs/>
        </w:rPr>
      </w:pPr>
      <w:r w:rsidRPr="00B26ECF">
        <w:rPr>
          <w:b/>
          <w:bCs/>
          <w:i/>
          <w:iCs/>
        </w:rPr>
        <w:t>Code#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70EC0" w14:paraId="01149010" w14:textId="77777777" w:rsidTr="00170EC0">
        <w:tc>
          <w:tcPr>
            <w:tcW w:w="9016" w:type="dxa"/>
          </w:tcPr>
          <w:p w14:paraId="061F7D3F" w14:textId="5537039F" w:rsidR="00170EC0" w:rsidRPr="00CE0D66" w:rsidRDefault="00170EC0" w:rsidP="00CE0D66">
            <w:pPr>
              <w:pStyle w:val="HTMLPreformatted"/>
              <w:shd w:val="clear" w:color="auto" w:fill="2B2B2B"/>
              <w:rPr>
                <w:color w:val="A9B7C6"/>
              </w:rPr>
            </w:pPr>
            <w:r>
              <w:rPr>
                <w:i/>
                <w:iCs/>
                <w:color w:val="629755"/>
              </w:rPr>
              <w:t>"""</w:t>
            </w:r>
            <w:r>
              <w:rPr>
                <w:i/>
                <w:iCs/>
                <w:color w:val="629755"/>
              </w:rPr>
              <w:br/>
              <w:t>Created on Sat Sep 10 15:43:43 2022</w:t>
            </w:r>
            <w:r>
              <w:rPr>
                <w:i/>
                <w:iCs/>
                <w:color w:val="629755"/>
              </w:rPr>
              <w:br/>
            </w:r>
            <w:r>
              <w:rPr>
                <w:i/>
                <w:iCs/>
                <w:color w:val="629755"/>
              </w:rPr>
              <w:br/>
              <w:t xml:space="preserve">@author: Rahul Sharma </w:t>
            </w:r>
            <w:proofErr w:type="spellStart"/>
            <w:proofErr w:type="gramStart"/>
            <w:r>
              <w:rPr>
                <w:i/>
                <w:iCs/>
                <w:color w:val="629755"/>
              </w:rPr>
              <w:t>M.Tech</w:t>
            </w:r>
            <w:proofErr w:type="spellEnd"/>
            <w:proofErr w:type="gramEnd"/>
            <w:r>
              <w:rPr>
                <w:i/>
                <w:iCs/>
                <w:color w:val="629755"/>
              </w:rPr>
              <w:t>(Data Science)</w:t>
            </w:r>
            <w:r>
              <w:rPr>
                <w:i/>
                <w:iCs/>
                <w:color w:val="629755"/>
              </w:rPr>
              <w:br/>
              <w:t>"""</w:t>
            </w:r>
            <w:r>
              <w:rPr>
                <w:i/>
                <w:iCs/>
                <w:color w:val="629755"/>
              </w:rPr>
              <w:br/>
            </w:r>
            <w:r>
              <w:rPr>
                <w:color w:val="6A8759"/>
              </w:rPr>
              <w:t>"""Objective:</w:t>
            </w:r>
            <w:r>
              <w:rPr>
                <w:color w:val="6A8759"/>
              </w:rPr>
              <w:br/>
              <w:t xml:space="preserve">Create a Python class named Rectangle constructed by a length and width </w:t>
            </w:r>
            <w:r>
              <w:rPr>
                <w:color w:val="6A8759"/>
              </w:rPr>
              <w:br/>
              <w:t>and a method which will compute the area of a rectangle. """</w:t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  <w:t>"""Creating a Python class named Rectangle"""</w:t>
            </w:r>
            <w:r>
              <w:rPr>
                <w:color w:val="6A8759"/>
              </w:rPr>
              <w:br/>
            </w:r>
            <w:r>
              <w:rPr>
                <w:color w:val="6A8759"/>
              </w:rPr>
              <w:br/>
            </w:r>
            <w:r>
              <w:rPr>
                <w:color w:val="CC7832"/>
              </w:rPr>
              <w:t xml:space="preserve">class </w:t>
            </w:r>
            <w:proofErr w:type="gramStart"/>
            <w:r>
              <w:rPr>
                <w:color w:val="A9B7C6"/>
              </w:rPr>
              <w:t>Rectangle(</w:t>
            </w:r>
            <w:proofErr w:type="gramEnd"/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r>
              <w:rPr>
                <w:color w:val="B200B2"/>
              </w:rPr>
              <w:t>__init__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   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l</w:t>
            </w:r>
            <w:proofErr w:type="spellEnd"/>
            <w:r>
              <w:rPr>
                <w:color w:val="A9B7C6"/>
              </w:rPr>
              <w:t xml:space="preserve">= </w:t>
            </w:r>
            <w:r>
              <w:rPr>
                <w:color w:val="8888C6"/>
              </w:rPr>
              <w:t>floa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the length of rectangle: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b=</w:t>
            </w:r>
            <w:r>
              <w:rPr>
                <w:color w:val="8888C6"/>
              </w:rPr>
              <w:t>float</w:t>
            </w:r>
            <w:r>
              <w:rPr>
                <w:color w:val="A9B7C6"/>
              </w:rPr>
              <w:t>(</w:t>
            </w:r>
            <w:r>
              <w:rPr>
                <w:color w:val="8888C6"/>
              </w:rPr>
              <w:t>inpu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>"Enter the width of rectangle:"</w:t>
            </w:r>
            <w:r>
              <w:rPr>
                <w:color w:val="A9B7C6"/>
              </w:rPr>
              <w:t>))</w:t>
            </w:r>
            <w:r>
              <w:rPr>
                <w:color w:val="A9B7C6"/>
              </w:rPr>
              <w:br/>
              <w:t xml:space="preserve">    </w:t>
            </w:r>
            <w:r>
              <w:rPr>
                <w:color w:val="CC7832"/>
              </w:rPr>
              <w:t xml:space="preserve">def </w:t>
            </w:r>
            <w:r>
              <w:rPr>
                <w:color w:val="FFC66D"/>
              </w:rPr>
              <w:t>area</w:t>
            </w:r>
            <w:r>
              <w:rPr>
                <w:color w:val="A9B7C6"/>
              </w:rPr>
              <w:t>(</w:t>
            </w:r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):</w:t>
            </w:r>
            <w:r>
              <w:rPr>
                <w:color w:val="A9B7C6"/>
              </w:rPr>
              <w:br/>
              <w:t xml:space="preserve">        </w:t>
            </w:r>
            <w:r>
              <w:rPr>
                <w:color w:val="8888C6"/>
              </w:rPr>
              <w:t>print</w:t>
            </w:r>
            <w:r>
              <w:rPr>
                <w:color w:val="A9B7C6"/>
              </w:rPr>
              <w:t>(</w:t>
            </w:r>
            <w:r>
              <w:rPr>
                <w:color w:val="6A8759"/>
              </w:rPr>
              <w:t xml:space="preserve">"The Area </w:t>
            </w:r>
            <w:r w:rsidR="00CE0D66">
              <w:rPr>
                <w:color w:val="6A8759"/>
              </w:rPr>
              <w:t>o</w:t>
            </w:r>
            <w:r>
              <w:rPr>
                <w:color w:val="6A8759"/>
              </w:rPr>
              <w:t>f Circle is:"</w:t>
            </w:r>
            <w:r>
              <w:rPr>
                <w:color w:val="CC7832"/>
              </w:rPr>
              <w:t xml:space="preserve">, </w:t>
            </w:r>
            <w:proofErr w:type="spellStart"/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l</w:t>
            </w:r>
            <w:proofErr w:type="spellEnd"/>
            <w:r>
              <w:rPr>
                <w:color w:val="A9B7C6"/>
              </w:rPr>
              <w:t>*</w:t>
            </w:r>
            <w:r>
              <w:rPr>
                <w:color w:val="94558D"/>
              </w:rPr>
              <w:t>self</w:t>
            </w:r>
            <w:r>
              <w:rPr>
                <w:color w:val="A9B7C6"/>
              </w:rPr>
              <w:t>.b)</w:t>
            </w:r>
            <w:r>
              <w:rPr>
                <w:color w:val="A9B7C6"/>
              </w:rPr>
              <w:br/>
              <w:t>R=Rectangle()</w:t>
            </w:r>
            <w:r>
              <w:rPr>
                <w:color w:val="A9B7C6"/>
              </w:rPr>
              <w:br/>
            </w:r>
            <w:proofErr w:type="spellStart"/>
            <w:r>
              <w:rPr>
                <w:color w:val="A9B7C6"/>
              </w:rPr>
              <w:t>R.area</w:t>
            </w:r>
            <w:proofErr w:type="spellEnd"/>
            <w:r>
              <w:rPr>
                <w:color w:val="A9B7C6"/>
              </w:rPr>
              <w:t>()</w:t>
            </w:r>
          </w:p>
        </w:tc>
      </w:tr>
    </w:tbl>
    <w:p w14:paraId="74BEDF74" w14:textId="598F6305" w:rsidR="00573521" w:rsidRDefault="00573521" w:rsidP="00573521">
      <w:pPr>
        <w:rPr>
          <w:lang w:val="en-GB"/>
        </w:rPr>
      </w:pPr>
    </w:p>
    <w:p w14:paraId="6CD696A6" w14:textId="7BE80234" w:rsidR="00573521" w:rsidRPr="00CE0D66" w:rsidRDefault="00170EC0" w:rsidP="00573521">
      <w:pPr>
        <w:rPr>
          <w:b/>
          <w:bCs/>
          <w:i/>
          <w:iCs/>
          <w:lang w:val="en-GB"/>
        </w:rPr>
      </w:pPr>
      <w:r w:rsidRPr="00CE0D66">
        <w:rPr>
          <w:b/>
          <w:bCs/>
          <w:i/>
          <w:iCs/>
          <w:lang w:val="en-GB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E0D66" w:rsidRPr="00CE0D66" w14:paraId="7EA5626B" w14:textId="77777777" w:rsidTr="00170EC0">
        <w:tc>
          <w:tcPr>
            <w:tcW w:w="9016" w:type="dxa"/>
          </w:tcPr>
          <w:p w14:paraId="29710656" w14:textId="77777777" w:rsidR="00170EC0" w:rsidRPr="00CE0D66" w:rsidRDefault="00170EC0" w:rsidP="00170EC0">
            <w:pPr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</w:pPr>
            <w:r w:rsidRPr="00CE0D66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 xml:space="preserve">C:\Users\rjrah\AppData\Local\Programs\Python\Python310\python.exe C:\Users\rjrah\PycharmProjects\PFA-Week-2\Rectangle.py </w:t>
            </w:r>
          </w:p>
          <w:p w14:paraId="700CE9E1" w14:textId="77777777" w:rsidR="00170EC0" w:rsidRPr="00CE0D66" w:rsidRDefault="00170EC0" w:rsidP="00170EC0">
            <w:pPr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</w:pPr>
            <w:r w:rsidRPr="00CE0D66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Enter the length of rectangle:8</w:t>
            </w:r>
          </w:p>
          <w:p w14:paraId="3A75585F" w14:textId="77777777" w:rsidR="00170EC0" w:rsidRPr="00CE0D66" w:rsidRDefault="00170EC0" w:rsidP="00170EC0">
            <w:pPr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</w:pPr>
            <w:r w:rsidRPr="00CE0D66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Enter the width of rectangle:6</w:t>
            </w:r>
          </w:p>
          <w:p w14:paraId="42CC0343" w14:textId="2F3BEF33" w:rsidR="00170EC0" w:rsidRPr="00CE0D66" w:rsidRDefault="00170EC0" w:rsidP="00170EC0">
            <w:pPr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</w:pPr>
            <w:r w:rsidRPr="00CE0D66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 xml:space="preserve">The Area </w:t>
            </w:r>
            <w:r w:rsidR="00CE0D66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o</w:t>
            </w:r>
            <w:r w:rsidRPr="00CE0D66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f Circle is: 48.0</w:t>
            </w:r>
          </w:p>
          <w:p w14:paraId="27A5F782" w14:textId="77777777" w:rsidR="00170EC0" w:rsidRPr="00CE0D66" w:rsidRDefault="00170EC0" w:rsidP="00170EC0">
            <w:pPr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</w:pPr>
          </w:p>
          <w:p w14:paraId="5FFCC1D8" w14:textId="25150BB9" w:rsidR="00170EC0" w:rsidRPr="00CE0D66" w:rsidRDefault="00170EC0" w:rsidP="00170EC0">
            <w:pPr>
              <w:rPr>
                <w:lang w:val="en-GB"/>
                <w14:textOutline w14:w="9525" w14:cap="rnd" w14:cmpd="sng" w14:algn="ctr">
                  <w14:solidFill>
                    <w14:schemeClr w14:val="tx1">
                      <w14:lumMod w14:val="65000"/>
                      <w14:lumOff w14:val="35000"/>
                    </w14:schemeClr>
                  </w14:solidFill>
                  <w14:prstDash w14:val="solid"/>
                  <w14:bevel/>
                </w14:textOutline>
              </w:rPr>
            </w:pPr>
            <w:r w:rsidRPr="00CE0D66">
              <w:rPr>
                <w:i/>
                <w:iCs/>
                <w:lang w:val="en-GB"/>
                <w14:textOutline w14:w="9525" w14:cap="rnd" w14:cmpd="sng" w14:algn="ctr">
                  <w14:solidFill>
                    <w14:schemeClr w14:val="tx1"/>
                  </w14:solidFill>
                  <w14:prstDash w14:val="solid"/>
                  <w14:bevel/>
                </w14:textOutline>
              </w:rPr>
              <w:t>Process finished with exit code 0</w:t>
            </w:r>
          </w:p>
        </w:tc>
      </w:tr>
    </w:tbl>
    <w:p w14:paraId="0EA970A4" w14:textId="77777777" w:rsidR="00170EC0" w:rsidRPr="00573521" w:rsidRDefault="00170EC0" w:rsidP="00573521">
      <w:pPr>
        <w:rPr>
          <w:lang w:val="en-GB"/>
        </w:rPr>
      </w:pPr>
    </w:p>
    <w:p w14:paraId="34A25BCA" w14:textId="77777777" w:rsidR="00B26ECF" w:rsidRDefault="00B26ECF" w:rsidP="00980386">
      <w:pPr>
        <w:rPr>
          <w:b/>
          <w:bCs/>
          <w:i/>
          <w:iCs/>
          <w:color w:val="000000" w:themeColor="text1"/>
          <w:lang w:val="en-GB"/>
        </w:rPr>
      </w:pPr>
    </w:p>
    <w:p w14:paraId="76D10910" w14:textId="77777777" w:rsidR="00B26ECF" w:rsidRDefault="00B26ECF" w:rsidP="00980386">
      <w:pPr>
        <w:rPr>
          <w:b/>
          <w:bCs/>
          <w:i/>
          <w:iCs/>
          <w:color w:val="000000" w:themeColor="text1"/>
          <w:lang w:val="en-GB"/>
        </w:rPr>
      </w:pPr>
    </w:p>
    <w:p w14:paraId="0F043964" w14:textId="77777777" w:rsidR="00B26ECF" w:rsidRDefault="00B26ECF" w:rsidP="00980386">
      <w:pPr>
        <w:rPr>
          <w:b/>
          <w:bCs/>
          <w:i/>
          <w:iCs/>
          <w:color w:val="000000" w:themeColor="text1"/>
          <w:lang w:val="en-GB"/>
        </w:rPr>
      </w:pPr>
    </w:p>
    <w:p w14:paraId="00C7D6EF" w14:textId="77777777" w:rsidR="00B26ECF" w:rsidRDefault="00B26ECF" w:rsidP="00980386">
      <w:pPr>
        <w:rPr>
          <w:b/>
          <w:bCs/>
          <w:i/>
          <w:iCs/>
          <w:color w:val="000000" w:themeColor="text1"/>
          <w:lang w:val="en-GB"/>
        </w:rPr>
      </w:pPr>
    </w:p>
    <w:p w14:paraId="7D8908E9" w14:textId="77777777" w:rsidR="00B26ECF" w:rsidRDefault="00B26ECF" w:rsidP="00980386">
      <w:pPr>
        <w:rPr>
          <w:b/>
          <w:bCs/>
          <w:i/>
          <w:iCs/>
          <w:color w:val="000000" w:themeColor="text1"/>
          <w:lang w:val="en-GB"/>
        </w:rPr>
      </w:pPr>
    </w:p>
    <w:p w14:paraId="32391A03" w14:textId="0D8D3724" w:rsidR="00A91A7D" w:rsidRDefault="00A91A7D" w:rsidP="00980386">
      <w:pPr>
        <w:rPr>
          <w:b/>
          <w:bCs/>
          <w:i/>
          <w:iCs/>
          <w:color w:val="000000" w:themeColor="text1"/>
          <w:lang w:val="en-GB"/>
        </w:rPr>
      </w:pPr>
      <w:r w:rsidRPr="00A91A7D">
        <w:rPr>
          <w:b/>
          <w:bCs/>
          <w:i/>
          <w:iCs/>
          <w:color w:val="000000" w:themeColor="text1"/>
          <w:lang w:val="en-GB"/>
        </w:rPr>
        <w:t>GitHub-Repository:</w:t>
      </w:r>
      <w:r w:rsidR="00CA7032">
        <w:rPr>
          <w:b/>
          <w:bCs/>
          <w:i/>
          <w:iCs/>
          <w:color w:val="000000" w:themeColor="text1"/>
          <w:lang w:val="en-GB"/>
        </w:rPr>
        <w:t xml:space="preserve"> </w:t>
      </w:r>
    </w:p>
    <w:p w14:paraId="1D87AFAE" w14:textId="45AA85B8" w:rsidR="00CA7032" w:rsidRPr="00CA7032" w:rsidRDefault="00415B3C" w:rsidP="00980386">
      <w:p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This </w:t>
      </w:r>
      <w:r w:rsidR="00CA7032">
        <w:rPr>
          <w:color w:val="000000" w:themeColor="text1"/>
          <w:lang w:val="en-GB"/>
        </w:rPr>
        <w:t xml:space="preserve">link </w:t>
      </w:r>
      <w:r w:rsidR="00E96522">
        <w:rPr>
          <w:color w:val="000000" w:themeColor="text1"/>
          <w:lang w:val="en-GB"/>
        </w:rPr>
        <w:t>redirect to my</w:t>
      </w:r>
      <w:r w:rsidR="00AD4F91">
        <w:rPr>
          <w:color w:val="000000" w:themeColor="text1"/>
          <w:lang w:val="en-GB"/>
        </w:rPr>
        <w:t xml:space="preserve"> Assignment</w:t>
      </w:r>
      <w:r w:rsidR="00DE5CB5">
        <w:rPr>
          <w:color w:val="000000" w:themeColor="text1"/>
          <w:lang w:val="en-GB"/>
        </w:rPr>
        <w:t>’s</w:t>
      </w:r>
      <w:r w:rsidR="00E96522">
        <w:rPr>
          <w:color w:val="000000" w:themeColor="text1"/>
          <w:lang w:val="en-GB"/>
        </w:rPr>
        <w:t xml:space="preserve"> source code </w:t>
      </w:r>
      <w:r>
        <w:rPr>
          <w:color w:val="000000" w:themeColor="text1"/>
          <w:lang w:val="en-GB"/>
        </w:rPr>
        <w:t>repository</w:t>
      </w:r>
      <w:r w:rsidR="0069669C">
        <w:rPr>
          <w:color w:val="000000" w:themeColor="text1"/>
          <w:lang w:val="en-GB"/>
        </w:rPr>
        <w:t xml:space="preserve"> on GitHub</w:t>
      </w:r>
    </w:p>
    <w:p w14:paraId="3C1E3794" w14:textId="696817FB" w:rsidR="00AF0BDA" w:rsidRPr="00260AB1" w:rsidRDefault="00260AB1" w:rsidP="00260AB1">
      <w:pPr>
        <w:rPr>
          <w:i/>
          <w:iCs/>
          <w:color w:val="000000" w:themeColor="text1"/>
        </w:rPr>
      </w:pPr>
      <w:hyperlink r:id="rId5" w:history="1">
        <w:r w:rsidRPr="00260AB1">
          <w:rPr>
            <w:rStyle w:val="Hyperlink"/>
            <w:i/>
            <w:iCs/>
            <w:color w:val="000000" w:themeColor="text1"/>
          </w:rPr>
          <w:t>https://github.com/cse</w:t>
        </w:r>
        <w:r w:rsidRPr="00260AB1">
          <w:rPr>
            <w:rStyle w:val="Hyperlink"/>
            <w:i/>
            <w:iCs/>
            <w:color w:val="000000" w:themeColor="text1"/>
          </w:rPr>
          <w:t>-</w:t>
        </w:r>
        <w:r w:rsidRPr="00260AB1">
          <w:rPr>
            <w:rStyle w:val="Hyperlink"/>
            <w:i/>
            <w:iCs/>
            <w:color w:val="000000" w:themeColor="text1"/>
          </w:rPr>
          <w:t>rahulsharma/PFA-Week-2.git</w:t>
        </w:r>
      </w:hyperlink>
    </w:p>
    <w:sectPr w:rsidR="00AF0BDA" w:rsidRPr="00260A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7E1E93"/>
    <w:multiLevelType w:val="multilevel"/>
    <w:tmpl w:val="476A3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7D8254A"/>
    <w:multiLevelType w:val="multilevel"/>
    <w:tmpl w:val="8BE40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407635">
    <w:abstractNumId w:val="1"/>
  </w:num>
  <w:num w:numId="2" w16cid:durableId="1816489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MzAzMjO3NDYxNbJQ0lEKTi0uzszPAykwqwUAjmeriSwAAAA="/>
  </w:docVars>
  <w:rsids>
    <w:rsidRoot w:val="00D33C7D"/>
    <w:rsid w:val="000005BA"/>
    <w:rsid w:val="000106AC"/>
    <w:rsid w:val="00012B70"/>
    <w:rsid w:val="00020904"/>
    <w:rsid w:val="00032479"/>
    <w:rsid w:val="00034528"/>
    <w:rsid w:val="000367EE"/>
    <w:rsid w:val="00040943"/>
    <w:rsid w:val="000C3454"/>
    <w:rsid w:val="000D6011"/>
    <w:rsid w:val="000F66CC"/>
    <w:rsid w:val="00101109"/>
    <w:rsid w:val="00101113"/>
    <w:rsid w:val="00107305"/>
    <w:rsid w:val="001319DD"/>
    <w:rsid w:val="00154555"/>
    <w:rsid w:val="001607B4"/>
    <w:rsid w:val="00170EC0"/>
    <w:rsid w:val="001710D9"/>
    <w:rsid w:val="001B0F53"/>
    <w:rsid w:val="001B56CE"/>
    <w:rsid w:val="001D4353"/>
    <w:rsid w:val="001D6F13"/>
    <w:rsid w:val="001E7D15"/>
    <w:rsid w:val="00211FA9"/>
    <w:rsid w:val="00226FD1"/>
    <w:rsid w:val="00227C16"/>
    <w:rsid w:val="00236EE8"/>
    <w:rsid w:val="00237384"/>
    <w:rsid w:val="00242F07"/>
    <w:rsid w:val="00255E9D"/>
    <w:rsid w:val="002600D2"/>
    <w:rsid w:val="00260AB1"/>
    <w:rsid w:val="00265B00"/>
    <w:rsid w:val="0027104B"/>
    <w:rsid w:val="002854D5"/>
    <w:rsid w:val="00297BF6"/>
    <w:rsid w:val="002B3AE8"/>
    <w:rsid w:val="002C7096"/>
    <w:rsid w:val="002D4AB5"/>
    <w:rsid w:val="00306233"/>
    <w:rsid w:val="00320A15"/>
    <w:rsid w:val="003426B8"/>
    <w:rsid w:val="0035224E"/>
    <w:rsid w:val="00374172"/>
    <w:rsid w:val="003B23D7"/>
    <w:rsid w:val="003E53BA"/>
    <w:rsid w:val="00407F8B"/>
    <w:rsid w:val="00415B3C"/>
    <w:rsid w:val="0044443C"/>
    <w:rsid w:val="00451BFF"/>
    <w:rsid w:val="00464939"/>
    <w:rsid w:val="004A0E70"/>
    <w:rsid w:val="004A312C"/>
    <w:rsid w:val="004C0EAB"/>
    <w:rsid w:val="004C3FCE"/>
    <w:rsid w:val="004D5029"/>
    <w:rsid w:val="005002B3"/>
    <w:rsid w:val="005050DD"/>
    <w:rsid w:val="00512422"/>
    <w:rsid w:val="00546251"/>
    <w:rsid w:val="005579FE"/>
    <w:rsid w:val="0056155F"/>
    <w:rsid w:val="00573521"/>
    <w:rsid w:val="0057553F"/>
    <w:rsid w:val="005B22A7"/>
    <w:rsid w:val="005E4AEC"/>
    <w:rsid w:val="005F64A0"/>
    <w:rsid w:val="00647076"/>
    <w:rsid w:val="00667D44"/>
    <w:rsid w:val="00676912"/>
    <w:rsid w:val="00682CD3"/>
    <w:rsid w:val="0069669C"/>
    <w:rsid w:val="006A2DB9"/>
    <w:rsid w:val="006C032A"/>
    <w:rsid w:val="006D198B"/>
    <w:rsid w:val="006E1D15"/>
    <w:rsid w:val="006E70EE"/>
    <w:rsid w:val="006F484E"/>
    <w:rsid w:val="006F4D6D"/>
    <w:rsid w:val="00702D70"/>
    <w:rsid w:val="00710929"/>
    <w:rsid w:val="007124AD"/>
    <w:rsid w:val="00723252"/>
    <w:rsid w:val="00732484"/>
    <w:rsid w:val="00744D78"/>
    <w:rsid w:val="00750FDB"/>
    <w:rsid w:val="007515D2"/>
    <w:rsid w:val="0076298A"/>
    <w:rsid w:val="007652FC"/>
    <w:rsid w:val="0077552B"/>
    <w:rsid w:val="00775AA3"/>
    <w:rsid w:val="00794A0A"/>
    <w:rsid w:val="007A105A"/>
    <w:rsid w:val="007A344F"/>
    <w:rsid w:val="007E2E64"/>
    <w:rsid w:val="007E68AF"/>
    <w:rsid w:val="007F0CD2"/>
    <w:rsid w:val="007F4001"/>
    <w:rsid w:val="008648E6"/>
    <w:rsid w:val="00871E26"/>
    <w:rsid w:val="00883C71"/>
    <w:rsid w:val="00886B2D"/>
    <w:rsid w:val="008B5076"/>
    <w:rsid w:val="0093203F"/>
    <w:rsid w:val="009450AE"/>
    <w:rsid w:val="009524C3"/>
    <w:rsid w:val="009729EB"/>
    <w:rsid w:val="00980386"/>
    <w:rsid w:val="009A304E"/>
    <w:rsid w:val="009A3825"/>
    <w:rsid w:val="009B6DF7"/>
    <w:rsid w:val="009C1386"/>
    <w:rsid w:val="009C5956"/>
    <w:rsid w:val="009D413B"/>
    <w:rsid w:val="00A0318A"/>
    <w:rsid w:val="00A03D68"/>
    <w:rsid w:val="00A077FA"/>
    <w:rsid w:val="00A12B73"/>
    <w:rsid w:val="00A15CD0"/>
    <w:rsid w:val="00A3198C"/>
    <w:rsid w:val="00A5537A"/>
    <w:rsid w:val="00A80367"/>
    <w:rsid w:val="00A821F2"/>
    <w:rsid w:val="00A91A7D"/>
    <w:rsid w:val="00A92FD4"/>
    <w:rsid w:val="00AB08BA"/>
    <w:rsid w:val="00AD4F91"/>
    <w:rsid w:val="00AD54DB"/>
    <w:rsid w:val="00AE0E85"/>
    <w:rsid w:val="00AE4D0F"/>
    <w:rsid w:val="00AE6127"/>
    <w:rsid w:val="00AF0BDA"/>
    <w:rsid w:val="00B02CB6"/>
    <w:rsid w:val="00B135ED"/>
    <w:rsid w:val="00B1362B"/>
    <w:rsid w:val="00B14BE6"/>
    <w:rsid w:val="00B26ECF"/>
    <w:rsid w:val="00B4791A"/>
    <w:rsid w:val="00B627BE"/>
    <w:rsid w:val="00B66869"/>
    <w:rsid w:val="00B83679"/>
    <w:rsid w:val="00B862E2"/>
    <w:rsid w:val="00BA2C79"/>
    <w:rsid w:val="00BB357F"/>
    <w:rsid w:val="00BC0300"/>
    <w:rsid w:val="00BC56A5"/>
    <w:rsid w:val="00BD3836"/>
    <w:rsid w:val="00C10C74"/>
    <w:rsid w:val="00C27E87"/>
    <w:rsid w:val="00C402EA"/>
    <w:rsid w:val="00C43A4A"/>
    <w:rsid w:val="00C53EBF"/>
    <w:rsid w:val="00C56DF8"/>
    <w:rsid w:val="00C64843"/>
    <w:rsid w:val="00C76541"/>
    <w:rsid w:val="00CA7032"/>
    <w:rsid w:val="00CB27DC"/>
    <w:rsid w:val="00CB291F"/>
    <w:rsid w:val="00CB3536"/>
    <w:rsid w:val="00CB44D2"/>
    <w:rsid w:val="00CD78B4"/>
    <w:rsid w:val="00CE0D66"/>
    <w:rsid w:val="00CE1EAA"/>
    <w:rsid w:val="00D05416"/>
    <w:rsid w:val="00D33C7D"/>
    <w:rsid w:val="00DA28A4"/>
    <w:rsid w:val="00DA3B1C"/>
    <w:rsid w:val="00DC58B6"/>
    <w:rsid w:val="00DE0F15"/>
    <w:rsid w:val="00DE5CB5"/>
    <w:rsid w:val="00E078AB"/>
    <w:rsid w:val="00E1016A"/>
    <w:rsid w:val="00E31752"/>
    <w:rsid w:val="00E7703C"/>
    <w:rsid w:val="00E86753"/>
    <w:rsid w:val="00E96522"/>
    <w:rsid w:val="00E97FC9"/>
    <w:rsid w:val="00EB0683"/>
    <w:rsid w:val="00EB5E37"/>
    <w:rsid w:val="00EC31F0"/>
    <w:rsid w:val="00EC3FE9"/>
    <w:rsid w:val="00EF53A3"/>
    <w:rsid w:val="00F0643F"/>
    <w:rsid w:val="00F24520"/>
    <w:rsid w:val="00F70BD3"/>
    <w:rsid w:val="00F85861"/>
    <w:rsid w:val="00F87D2D"/>
    <w:rsid w:val="00F953FA"/>
    <w:rsid w:val="00FA3D8E"/>
    <w:rsid w:val="00FB2066"/>
    <w:rsid w:val="00FC0E81"/>
    <w:rsid w:val="00FD256D"/>
    <w:rsid w:val="00FD26EB"/>
    <w:rsid w:val="00FE14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333CB"/>
  <w15:chartTrackingRefBased/>
  <w15:docId w15:val="{6E49CE8C-5F58-42E4-810D-DF9F0E6B87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1FA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11FA9"/>
    <w:pPr>
      <w:keepNext/>
      <w:keepLines/>
      <w:spacing w:before="360" w:after="12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32484"/>
    <w:pPr>
      <w:keepNext/>
      <w:keepLines/>
      <w:spacing w:before="160" w:after="12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F64A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next w:val="ListParagraph"/>
    <w:link w:val="Heading4Char"/>
    <w:autoRedefine/>
    <w:uiPriority w:val="9"/>
    <w:qFormat/>
    <w:rsid w:val="00227C16"/>
    <w:pPr>
      <w:spacing w:before="100" w:beforeAutospacing="1" w:after="100" w:afterAutospacing="1" w:line="240" w:lineRule="auto"/>
      <w:outlineLvl w:val="3"/>
    </w:pPr>
    <w:rPr>
      <w:rFonts w:eastAsia="Times New Roman" w:cs="Times New Roman"/>
      <w:bCs/>
      <w:sz w:val="24"/>
      <w:szCs w:val="24"/>
      <w:lang w:eastAsia="en-IN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27C1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227C16"/>
    <w:rPr>
      <w:rFonts w:eastAsia="Times New Roman" w:cs="Times New Roman"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unhideWhenUsed/>
    <w:rsid w:val="00D33C7D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D33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33C7D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D33C7D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EC31F0"/>
    <w:rPr>
      <w:color w:val="0000FF"/>
      <w:u w:val="single"/>
    </w:rPr>
  </w:style>
  <w:style w:type="character" w:customStyle="1" w:styleId="pre">
    <w:name w:val="pre"/>
    <w:basedOn w:val="DefaultParagraphFont"/>
    <w:rsid w:val="00750FDB"/>
  </w:style>
  <w:style w:type="character" w:customStyle="1" w:styleId="Heading1Char">
    <w:name w:val="Heading 1 Char"/>
    <w:basedOn w:val="DefaultParagraphFont"/>
    <w:link w:val="Heading1"/>
    <w:uiPriority w:val="9"/>
    <w:rsid w:val="00211FA9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32484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7E68AF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F64A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gp">
    <w:name w:val="gp"/>
    <w:basedOn w:val="DefaultParagraphFont"/>
    <w:rsid w:val="005F64A0"/>
  </w:style>
  <w:style w:type="character" w:customStyle="1" w:styleId="kn">
    <w:name w:val="kn"/>
    <w:basedOn w:val="DefaultParagraphFont"/>
    <w:rsid w:val="005F64A0"/>
  </w:style>
  <w:style w:type="character" w:customStyle="1" w:styleId="nn">
    <w:name w:val="nn"/>
    <w:basedOn w:val="DefaultParagraphFont"/>
    <w:rsid w:val="005F64A0"/>
  </w:style>
  <w:style w:type="character" w:customStyle="1" w:styleId="o">
    <w:name w:val="o"/>
    <w:basedOn w:val="DefaultParagraphFont"/>
    <w:rsid w:val="005F64A0"/>
  </w:style>
  <w:style w:type="character" w:customStyle="1" w:styleId="n">
    <w:name w:val="n"/>
    <w:basedOn w:val="DefaultParagraphFont"/>
    <w:rsid w:val="005F64A0"/>
  </w:style>
  <w:style w:type="character" w:customStyle="1" w:styleId="p">
    <w:name w:val="p"/>
    <w:basedOn w:val="DefaultParagraphFont"/>
    <w:rsid w:val="005F64A0"/>
  </w:style>
  <w:style w:type="character" w:customStyle="1" w:styleId="s1">
    <w:name w:val="s1"/>
    <w:basedOn w:val="DefaultParagraphFont"/>
    <w:rsid w:val="005F64A0"/>
  </w:style>
  <w:style w:type="character" w:customStyle="1" w:styleId="k">
    <w:name w:val="k"/>
    <w:basedOn w:val="DefaultParagraphFont"/>
    <w:rsid w:val="005F64A0"/>
  </w:style>
  <w:style w:type="character" w:customStyle="1" w:styleId="ow">
    <w:name w:val="ow"/>
    <w:basedOn w:val="DefaultParagraphFont"/>
    <w:rsid w:val="005F64A0"/>
  </w:style>
  <w:style w:type="character" w:customStyle="1" w:styleId="nb">
    <w:name w:val="nb"/>
    <w:basedOn w:val="DefaultParagraphFont"/>
    <w:rsid w:val="005F64A0"/>
  </w:style>
  <w:style w:type="character" w:customStyle="1" w:styleId="go">
    <w:name w:val="go"/>
    <w:basedOn w:val="DefaultParagraphFont"/>
    <w:rsid w:val="005F64A0"/>
  </w:style>
  <w:style w:type="character" w:customStyle="1" w:styleId="Heading5Char">
    <w:name w:val="Heading 5 Char"/>
    <w:basedOn w:val="DefaultParagraphFont"/>
    <w:link w:val="Heading5"/>
    <w:uiPriority w:val="9"/>
    <w:semiHidden/>
    <w:rsid w:val="00227C16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710929"/>
    <w:rPr>
      <w:b/>
      <w:bCs/>
    </w:rPr>
  </w:style>
  <w:style w:type="paragraph" w:styleId="ListParagraph">
    <w:name w:val="List Paragraph"/>
    <w:basedOn w:val="Normal"/>
    <w:uiPriority w:val="34"/>
    <w:qFormat/>
    <w:rsid w:val="00227C1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C032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C032A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170E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256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44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4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50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8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0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97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9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0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95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36682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27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6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1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594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4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7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9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16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61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9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cse-rahulsharma/PFA-Week-2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Sharma</dc:creator>
  <cp:keywords/>
  <dc:description/>
  <cp:lastModifiedBy>Rahul Sharma</cp:lastModifiedBy>
  <cp:revision>4</cp:revision>
  <cp:lastPrinted>2022-09-16T20:31:00Z</cp:lastPrinted>
  <dcterms:created xsi:type="dcterms:W3CDTF">2022-09-16T20:30:00Z</dcterms:created>
  <dcterms:modified xsi:type="dcterms:W3CDTF">2022-09-16T20:34:00Z</dcterms:modified>
</cp:coreProperties>
</file>